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03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30:00</w:t>
      </w:r>
      <w:r>
        <w:t xml:space="preserve"> </w:t>
      </w:r>
      <w:r>
        <w:t xml:space="preserve">-</w:t>
      </w:r>
      <w:r>
        <w:t xml:space="preserve"> </w:t>
      </w:r>
      <w:r>
        <w:t xml:space="preserve">6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ก็ 10ใน 1-10 นี่เลขคู่จะเป็นเลขที่บอกเลยนะคะเบื่อเอาซองไปหาดแล้วมันจะลงตัวพอดีมันจะไม่มีเศษอาหารเป็นไหมเคยหาเลขไหมลองหาดูสิทุกคนหารออกมาดูทั้งดีทั้งพราหมณ์แล้วก็ทั้งอะตอมนะคะเลข 1-10ทหารออกมาแล้วบอกสิว่าอันไหนคือเลขคู่อันไหนคือเลขเช่น2/1ได้ไหมคะไม่ได้2/2 ได้ไหมนั่นแสดงว่าทำต่อไปถ้า 2 ไปหาร 3มีเศษเมื่อใดที่มีเศษนะคะ2 หารไม่ลงตัวเลขใดก็แล้วแต่ที่ 2 หารไม่ลงตัวเลขนั้นจะเป็นเพราะฉะนั้นinput ของเรานะคะคืออะไรคะเราต้องให้อะไรลงไปต้องมีตัวเลขใช่ไหมคะinput จะต้องมีตัวเลขแน่นอนละแล้วกระบวนการก็คือเอาอะไรไปหาบอกแล้วนะเฉลยแล้วผลลัพธ์ที่ได้มันก็ต้องบอกออกมาว่าถ้ามันหารลงตัวมันจะเป็นเลขอะไรลูกถ้าหารไม่ลงตัวมันเป็นแคปชั่นใช่ไหมคะถ้าในกรณีที่มันหารลงตัวมันจะต้องเป็นเลขคู่ต้องแสดงคำว่าเลขคู่ก็ได้นึกออกหรือเปล่าแต่ถ้ามันหันมาไม่ลงตัวใช่ไหมคะมันก็จะแสดงคำว่าเลขคี่OKเข้าใจข้อที่ 1 หรือยังมองภาพออกหรือยังที่นี้ใส่เข้าไปก่อนใส่เข้าไปก่อน input ต้องใส่อะไรเข้าลงไปคะต้องมีอะไรต้องมีตัวเลขใช่ไหมต้องใส่ตัวเลขต้องมีตัวเลขค่าที่ต้องรับก็คืออะไรNumber ใช่ไหมคะลองเขียนดู1 ข้อก่อน 1 ข้อบอยอยากใช้อันนี้อันนี้ใช้ Word ก็ได้เสือน้อยจะได้ตอนนี้ข้อมูลที่เราใช้ input เข้าไปเกี่ยวกับอะไรเอ่ยเห็นไหมข้อศอกก็บอกว่าเลขคู่เลขคี่ข้อที่ 4 ก็บอกว่าบวกเลข 1-10ใช่ไหมคะโจทย์ของเรามี 2 ข้อนะคะ 2 ข้อก็คือเลขคู่เลขคี่แล้วก็บวกเลข 1-10บอกว่าให้ทำตารางขนาด2 3 4 ช่องใช่ไหมคะ 4 ช่องรวยตารางแรกก็คือ inputช่องที่ 1 ก็คือ inputช่องที่ 2 เด็กๆทำตาราง20 ชั้นinputinput อันแรกนะคะdecision นั่นก็คือเงื่อนไขเงื่อนไขที่จะมีก็คือถ้าใช้คำว่าถ้าprocess ก็คือถูกไหมคะprocess ก็คือNumber หารด้วย 2ใช่ไหมinput ของเราก็คือตัวเลขเราจะต้องใส่ตัวเลขลงไปเสียก่อนใช่ไหมต้องมีตัวเลขก่อนเลขอะไรก็แล้วแต่ก็คือถ้าเพิ่มตัวเลขลงไปปุ๊บนะคะกระบวนการก็คือตัวเลขนั้นจะถูกหารด้วย2พอหารด้วย 2 แล้วสงสัยเดี๋ยวขอสลับเอา decision มาไว้มาไว้หลัง process นะเพราะเมื่อกี้บอกแล้วว่าการที่เราจะรู้ว่ามันเป็นเลขคู่เลขคี่ก็ต่อเมื่อเลขตัวนั้นหารด้วย 2 แล้วเป็นอย่างไรคะถ้าใช่ไหมoutput ก็คือให้มันแสดงก็คือ Displayแสดงอะไรเครื่องหมายคำพูดนี่คือของข้อ 2 นะทีนี้ข้อบวกเลข 1-10ให้นึกถึงจะบวกเลข 1-10เพราะฉะนั้นค่าเริ่มต้นเริ่มที่อะไรคะใช่ไหมแล้วบวกบวกอย่างไรใช่ไหมบวกเลข 1-10inputเหมือนจะเป็นอะไรกระบวนการในการบวกควรเป็นอย่างไรdecision มีไหมเพิ่งออกนะบางอย่างอาจจะมีแต่บางอย่างอาจจะไม่มีก็ได้ออกนะคะเพราะอย่างเหมือนกรณีเลขคู่เลขคี่เนี่ยต้องมีอยู่แล้วเพื่อให้แยกออกมาได้ว่าอันไหนเป็นเลขคู่อันไหนเป็นเลขคี่นะคะบวกเลข 1-10มีดิชั่นไหมนะคะต้องดูต้องดู input แล้วก็ดูเอาพุธดึงออกนะเหมือนที่ตอนบอกทำอัลกอริทึมว่าสั่งให้ต้มไข่นี่เอาพูดออกมาเราต้องการได้อะไรหรือมันจะได้อะไรลองมองไปที่ตัวอาวุธด้วยก็คือถ้ามองจากinput ไม่ออกให้ไปมองจอจากด้านหลังย้อนกลับคืนมาไร่จาก outputกลับคืนมาหาข้างหน้านะคะวิธีคิดนะคะหากเป็นภาษาไทยขอโทษinput process this Section แล้วก็ outputนะคะบอกแล้วว่าถ้านึกไม่ออกเริ่มจาก input ไม่ได้ต้องให้มองย้อนไปที่ output ก่อนสิ่งที่บวกเลข 1-10สิ่งที่ได้ออกมามันควรจะมีไหมนะคะในทำนองเดียวกันเหมือนบอกเลขคู่เลขคี่สิ่งที่จะออกมาเป็นเลขคู่เลขคี่ได้เกิดจากอะไรนะคะมันก็จะย้อนกลับไปหาต้นกำเนิดได้ให้เวลานาทีในการหา input processดิฉันแล้วก็เอาฝุ่นนะคะเดี๋ยวถามอะตอมอะตอมเด้ออะตอมอะตอมมาให้บวกเลข 1-10ปอมลองบวกซิเลข 1 จนถึงเลข 40 น่ะบวกแล้วได้อะไรลองบวกดูเดี๋ยวนี้เลยให้บวกบอกไปนะคะบวกเลข 1 หมายถึงเข้าใจวิธีการบวกไหม1 + 2 + 3 + 4 + 5ไปเรื่อยๆใช่ไหมครับลองสิให้ลองให้ลองตามความเข้าใจของอะตอมก่อนอะตอมเข้าใจแบบไหนอ่อมน้องวัวเท่านั้นก่อนอย่างเดียวใช่ไหมครับไม่ใช่คุณใช่ไหมครับอย่างนี้ผมอย่างเดียวลูกพรบ +เล่น1-10โจทย์ข้อ 4 ค่ะโอเคลองบวกดูซิเข้าใจของอะตอมต้องบอกอย่างไรหมายเลขอย่างไรเขียนลงก็ได้นับมือจะจำได้ไหมไปทีละตัวจะเห็นอ่านแล้วจะได้รู้ด้วยว่าระบบครบใหม่ตั้งแต่ตัวเลขตัวที่ 1จนถึงตัวที่ถ้ามันทับนี่อาจจะงงถึงไหนแล้วนี่ถ้าเขียนก็จะเห็นแต่ถ้าเราเขียนลงไปลงไปแล้วก็จะรู้นะสงสัยเล็ก 1 ไปแล้วSleep 2 พยางค์3 พยางค์ครับรวมกันได้ 40 ครับไหนขอดูสิขอดูเขียนใส่ในไหนไว้ใส่ในกระดาษถูกหรือผิดครับเขียนให้อะตอมขอดูพี่ขอดูอะตอมเขียนที่เห็นชัดไหมที่รักไม่ชัดไหมแล้วธนาคารคืออะไรเขาบวกลงไปอย่างนี้หรือเขาบอกมาข้างๆอาจารย์ต้องงงเหมือนกันหลวงปู่ฝั้นข้างหรือลูกทำไมมันมีเลขข้างๆด้วยไม่แน่ใจว่าเป็นตัวเลข 1 แล้วก็ข้างๆอาจจะเป็นตัวเลขผลลัพธ์แล้วค่อยมาบวกเลขต่อไปแล้วเป็นเลขระบบเลขตรงไปเรื่อยๆไม่ใช่ไม่ใช่ดูนะคะอะตอมเขียวเล็ก 1เล็ก 1เล็ก 1แล้วก็ตามด้วยเครื่องหมายบวกบวกอะไรคะเลขที่ต่อจากเลข 1 ก็คือเลข2 ใช่ไหมไม่ใช่ 1 + 1 ใช่ไหมคะเป็นห่วง 2 ใช่ไหมครับบวกเลข 1-10ไอ้ตัวแรกเริ่มที่ 1 ใช่ไหมลูกเพราะฉะนั้นอยู่ที่บวกถัดไปคือเลข2ถูกไหมคะบอกว่าบวกเลข 1เริ่มที่เลข 1ฉะนั้น 1 วันจะไม่ไปบวกเลข 1ทางถูกไหมนึกออกนะเริ่มจะไหลไปเรื่อยๆ1 + 2 + 3วันที่ 3 ตอนแรกลองบวกใหม่สิลองบวกใหม่ลองบอกใหม่ok ครับเข้าใจแล้วครับต้องให้ลองก่อนจะได้รู้ผิดลองผิดลองถูกแล้วจะรู้ว่าอ๋อมันควรจะเป็นอย่างนี้คนอื่นก็ลองบวกดูลองบอกดูนะคะฉะนั้นน่าจะรู้แล้วใช่ไหมข้อที่ 4กูจะต้องเป็นอะไรเท่านั้นใช่ใช่ไหมพอเราบอกว่าเราจะบวกเลขเริ่มจาก 1 ใช่ไหมคะที่จะรับเข้าไปต้องเป็นหนึ่งเท่านั้นมันจะไม่เหมือนมันจะไม่เหมือนข้อที่ 2คนที่สองคือเราต้องการหาคู่ Galaxyแม่เลยใช้ Number เฉยๆเพราะไม่รู้ยังไม่ได้ระบุตัวเลขส่งไปไม่จำเป็นต้องระบุเลขใช่ไหมคะใช่ไหมก็คือก็คือเป็นการรับค่าตัวเลขเฉยๆแต่เขาจะป้อนตัวเลขอะไรลงไปก็แล้วแต่บอกนะคะสมมุติสายเหล็ก 50 ลงไปอย่างนี้ถูกไหมเอาซองไปหาทำอาหารแล้วลงตัวใช่ไหมคะมันก็จะต้องแสดงผลลัพธ์ออกมาว่าเป็นเลขคู่แต่ถ้าเมื่อใดที่เลขที่เราก็ลงไปโดย 2ไม่ลงตัวมันจะแสดงผลลัพธ์เพราะฉะนั้นเมื่อป้อนผลลัพธ์ 1แล้วทำอะไรไม่ถึง 10พูดออกมามันจะต้องเป็นอะไรราคาอะตอมรวมเสร็จหรือยังเสร็จหรือยังได้เท่าไหร่ได้เท่าไหร่ที่ 1 + 10 นะครับ55 ครับใช่ไหมครับใช่ๆถูกต้องปีนี้คือดูผลลัพธ์แล้วพวงครามจัดออกมา 55อะตอมต้องมาดูที่โปรเซสใช่ไหมคะวิธีการบวกการบวกอย่างไรไม่ออกนะก็คือโปรเซสใช้อะไรตั้งปลุกเสกใช่ไหมคะพูดเริ่มจากที่อะไรเพิ่งออกนะเมื่อกี้ก็คือถ้ามันจะเป็น 55 ได้มีอะไรก็คือเลขที่เราพูดมันก็จะต้องเป็นเลข 1เริ่มที่ 1 แล้วสังเกตว่าวิธีการบวก1 + 1ถูกไหมถูกไหมคะบวกเลขป 1Maxxisจะกลายเป็น 1 + 2ใช่ไหมคะเสร็จแล้วก็ไม่บอก 3 ต่อใช่ไหม+ 4 + 5 ไปเรื่อยๆไม่ใช่เป็น1 + 1ตั้งปลุก 8:00 นเป็น + 3ไม่ใช่นะคะคือกระบวนการในการกำหนดให้มันปลุกเสกอย่างไรOKลองเขียนลงไปในตารางให้ดูสิกลัวตัวเองจะได้อะไรออกมาแล้วจะให้ทุกคนโชว์โดยการดูราคาแต่ละเครื่องจะมีหน้าจอที่รักมาคุยกับเราได้เราจะหันงานของเราที่เขียนนี่ไปก็ไปอาจารย์ครับน้อยแต่มีเรื่องสงสัยถามได้เลยสงสัยว่าข้อไหนเอ่ยก็คือว่าถ้าเกิดสมมุติว่าหัวข้อที่ 4 ที่บวกเลข 1-10 นะครับก็คือทำใส่ตารางทำตารางใส่เลขมาใช่ไหมคะไม่ได้ใส่เลขในตารางเห็นไหมคะจะมีช่องที่ 1 บอกว่าอะไรคือ inputต้องบอกให้ได้ว่าอะไรคือ inputพูดของเราคืออะไรหลงเสน่ห์ของเราคืออะไรอาวุธในก็คือผลลัพธ์เมื่อกี้อะตอมรวมแล้วหมายเลขโทรกลับเท่าไหร่55 ใช่ไหม55 มันก็คือผลบวกของตัวเลข1-10นั่นใช่ไหมครับใช่ครับดูนะคะอธิบายตัวอย่างบทตารางที่อยู่ในสไลด์นี้มันมาจากข้อที่ 2ข้อที่ 2 ให้หาเลขคู่เลขคี่เพราะฉะนั้นเลยกำหนด inputตัวเลขซึ่งไม่ได้ระบุว่าเป็นเลขอะไรออกนะฉะนั้นวุฒิเครื่องจะเข้าไปเป็นตัวเลขโปรเซสของมันก็คืออธิบายไปแล้วว่าการที่เราจะรู้ว่าเลขใดเป็นเลขคู่Siriเลขดับลิขิตก็ต่อเมื่อเลขตัวนั้นมันโดนหักด้วย2ใช่ไหมคะส่องแล้วทหารทหารที่ 2 แล้วไม่มีเศษมันจะแสดงผลลัพธ์เลขคู่แสดงว่าเลขนั้นเป็นเลขคู่แต่ถ้าเมื่อใดขอโทษตลกแคปชั่นเล่นเกมหมดเขียนตอบเองละไว้ในฐานที่เข้าใจไม่ออกนะตัวเองก็ต้องมาดูว่าถ้าเลขที่ 2 แล้วต้องมีแล้วต่อไม่หรอกนะแล้วไม่มีเศษขอแสดงเป็นไขแสดงคำว่าเลขคู่แต่ถ้าหารแล้วพิเศษนักแสดงขี้ฉะนั้นโปรเซสของข้อที่ 4คิดหัวข้อที่ 4 คือเอาให้บวกเลขใช่ไหมถึงสิinputวันนี้ตัวอื่นไม่พ้นนอกจากหนึ่งเท่านั้นใช่ไหมคะchorus 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030863 ) นาทีที่ 30:00 - 60:00</dc:title>
  <dc:creator/>
  <cp:keywords/>
  <dcterms:created xsi:type="dcterms:W3CDTF">2021-03-23T09:14:56Z</dcterms:created>
  <dcterms:modified xsi:type="dcterms:W3CDTF">2021-03-23T0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09.00 น.</vt:lpwstr>
  </property>
  <property fmtid="{D5CDD505-2E9C-101B-9397-08002B2CF9AE}" pid="3" name="subtitle">
    <vt:lpwstr/>
  </property>
</Properties>
</file>